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9A69D" w14:textId="00E3DDBC" w:rsidR="00461089" w:rsidRDefault="001F3F71" w:rsidP="001F3F71">
      <w:pP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E48B0E" wp14:editId="344CC9BB">
            <wp:extent cx="2025650" cy="720448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WSA_Logo_2C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479" cy="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E1DC2" w14:textId="5888789D" w:rsidR="001F3F71" w:rsidRDefault="001F3F71" w:rsidP="001F3F71">
      <w:pPr>
        <w:spacing w:after="0"/>
        <w:jc w:val="center"/>
        <w:rPr>
          <w:sz w:val="24"/>
          <w:szCs w:val="24"/>
        </w:rPr>
      </w:pPr>
    </w:p>
    <w:p w14:paraId="0687FBE0" w14:textId="4C3E799E" w:rsidR="001F3F71" w:rsidRDefault="00B10423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nnual</w:t>
      </w:r>
      <w:r w:rsidR="001F3F71">
        <w:rPr>
          <w:b/>
          <w:sz w:val="24"/>
          <w:szCs w:val="24"/>
        </w:rPr>
        <w:t xml:space="preserve"> Meeting</w:t>
      </w:r>
      <w:r w:rsidR="008F64C6">
        <w:rPr>
          <w:b/>
          <w:sz w:val="24"/>
          <w:szCs w:val="24"/>
        </w:rPr>
        <w:t xml:space="preserve"> 202</w:t>
      </w:r>
      <w:r w:rsidR="00A54B62">
        <w:rPr>
          <w:b/>
          <w:sz w:val="24"/>
          <w:szCs w:val="24"/>
        </w:rPr>
        <w:t>2</w:t>
      </w:r>
    </w:p>
    <w:p w14:paraId="406E1B91" w14:textId="032AAC45" w:rsidR="00E442AD" w:rsidRDefault="00A54B62" w:rsidP="00A54B62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adisson Bismarck</w:t>
      </w:r>
    </w:p>
    <w:p w14:paraId="36FDFD98" w14:textId="657F349D" w:rsidR="001F3F71" w:rsidRDefault="00A54B62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605 E. Broadway Avenue</w:t>
      </w:r>
      <w:r w:rsidR="00E97709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Bismarck, ND</w:t>
      </w:r>
    </w:p>
    <w:p w14:paraId="0A806A2B" w14:textId="27DA660E" w:rsidR="001F3F71" w:rsidRDefault="00A54B62" w:rsidP="001F3F71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ugust 22-24, 2022</w:t>
      </w:r>
    </w:p>
    <w:p w14:paraId="6ACC77C7" w14:textId="411C08B3" w:rsidR="001F3F71" w:rsidRDefault="001F3F71" w:rsidP="001F3F71">
      <w:pPr>
        <w:spacing w:after="0"/>
        <w:jc w:val="center"/>
        <w:rPr>
          <w:b/>
          <w:sz w:val="24"/>
          <w:szCs w:val="24"/>
        </w:rPr>
      </w:pPr>
    </w:p>
    <w:p w14:paraId="6B869B28" w14:textId="374F8CCE" w:rsidR="001F3F71" w:rsidRDefault="000355CD" w:rsidP="001F3F71">
      <w:pPr>
        <w:spacing w:after="0"/>
        <w:jc w:val="center"/>
        <w:rPr>
          <w:sz w:val="24"/>
          <w:szCs w:val="24"/>
        </w:rPr>
      </w:pPr>
      <w:r>
        <w:rPr>
          <w:b/>
          <w:sz w:val="24"/>
          <w:szCs w:val="24"/>
          <w:u w:val="single"/>
        </w:rPr>
        <w:t xml:space="preserve">DRAFT </w:t>
      </w:r>
      <w:r w:rsidR="001F3F71">
        <w:rPr>
          <w:b/>
          <w:sz w:val="24"/>
          <w:szCs w:val="24"/>
          <w:u w:val="single"/>
        </w:rPr>
        <w:t>Agenda</w:t>
      </w:r>
    </w:p>
    <w:p w14:paraId="1BE2527B" w14:textId="19FA5BCE" w:rsidR="00400525" w:rsidRDefault="00400525" w:rsidP="001F3F71">
      <w:pPr>
        <w:spacing w:after="0"/>
        <w:jc w:val="center"/>
        <w:rPr>
          <w:sz w:val="24"/>
          <w:szCs w:val="24"/>
        </w:rPr>
      </w:pPr>
    </w:p>
    <w:p w14:paraId="34A0B1A6" w14:textId="04B36434" w:rsidR="00B10423" w:rsidRPr="00012FDF" w:rsidRDefault="00882769" w:rsidP="00B10423">
      <w:pPr>
        <w:spacing w:after="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Mon</w:t>
      </w:r>
      <w:r w:rsidR="00B10423" w:rsidRPr="00012FDF">
        <w:rPr>
          <w:sz w:val="24"/>
          <w:szCs w:val="24"/>
          <w:u w:val="single"/>
        </w:rPr>
        <w:t xml:space="preserve">day, </w:t>
      </w:r>
      <w:r>
        <w:rPr>
          <w:sz w:val="24"/>
          <w:szCs w:val="24"/>
          <w:u w:val="single"/>
        </w:rPr>
        <w:t>August 22</w:t>
      </w:r>
    </w:p>
    <w:p w14:paraId="4410ED00" w14:textId="77777777" w:rsidR="00B10423" w:rsidRDefault="00B10423" w:rsidP="00B10423">
      <w:pPr>
        <w:spacing w:after="0"/>
        <w:rPr>
          <w:sz w:val="24"/>
          <w:szCs w:val="24"/>
        </w:rPr>
      </w:pPr>
    </w:p>
    <w:p w14:paraId="3D828B61" w14:textId="2BF9A683" w:rsidR="00400525" w:rsidRDefault="00FF7A0E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9</w:t>
      </w:r>
      <w:r w:rsidR="00400525">
        <w:rPr>
          <w:sz w:val="24"/>
          <w:szCs w:val="24"/>
        </w:rPr>
        <w:t>:00 a.m.</w:t>
      </w:r>
      <w:r w:rsidR="00400525">
        <w:rPr>
          <w:sz w:val="24"/>
          <w:szCs w:val="24"/>
        </w:rPr>
        <w:tab/>
      </w:r>
      <w:r w:rsidR="00AB6D11">
        <w:rPr>
          <w:sz w:val="24"/>
          <w:szCs w:val="24"/>
        </w:rPr>
        <w:t>Welcome</w:t>
      </w:r>
      <w:r w:rsidR="00142156">
        <w:rPr>
          <w:sz w:val="24"/>
          <w:szCs w:val="24"/>
        </w:rPr>
        <w:t>, Continental breakfast</w:t>
      </w:r>
    </w:p>
    <w:p w14:paraId="540EB5E4" w14:textId="5364D0E8" w:rsidR="00B10423" w:rsidRDefault="00B10423" w:rsidP="00400525">
      <w:pPr>
        <w:spacing w:after="0"/>
        <w:rPr>
          <w:sz w:val="24"/>
          <w:szCs w:val="24"/>
        </w:rPr>
      </w:pPr>
    </w:p>
    <w:p w14:paraId="38169F8D" w14:textId="70073964" w:rsidR="00B10423" w:rsidRDefault="0007301D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9</w:t>
      </w:r>
      <w:r w:rsidR="00B10423">
        <w:rPr>
          <w:sz w:val="24"/>
          <w:szCs w:val="24"/>
        </w:rPr>
        <w:t>:</w:t>
      </w:r>
      <w:r w:rsidR="00FF7A0E">
        <w:rPr>
          <w:sz w:val="24"/>
          <w:szCs w:val="24"/>
        </w:rPr>
        <w:t>15</w:t>
      </w:r>
      <w:r w:rsidR="00B10423">
        <w:rPr>
          <w:sz w:val="24"/>
          <w:szCs w:val="24"/>
        </w:rPr>
        <w:t xml:space="preserve"> a.m.</w:t>
      </w:r>
      <w:r w:rsidR="00B10423">
        <w:rPr>
          <w:sz w:val="24"/>
          <w:szCs w:val="24"/>
        </w:rPr>
        <w:tab/>
      </w:r>
      <w:r w:rsidR="00AB6D11">
        <w:rPr>
          <w:sz w:val="24"/>
          <w:szCs w:val="24"/>
        </w:rPr>
        <w:t>Opening Remarks</w:t>
      </w:r>
    </w:p>
    <w:p w14:paraId="0B83DADA" w14:textId="7675C82C" w:rsidR="00954F23" w:rsidRDefault="00C27654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54F23">
        <w:rPr>
          <w:sz w:val="24"/>
          <w:szCs w:val="24"/>
        </w:rPr>
        <w:tab/>
      </w:r>
      <w:r w:rsidR="00954F23">
        <w:rPr>
          <w:sz w:val="24"/>
          <w:szCs w:val="24"/>
        </w:rPr>
        <w:tab/>
      </w:r>
    </w:p>
    <w:p w14:paraId="5A33500A" w14:textId="5227FDAC" w:rsidR="0091182E" w:rsidRPr="00481E0C" w:rsidRDefault="0007301D" w:rsidP="00BC5E8A">
      <w:pPr>
        <w:spacing w:after="0"/>
        <w:rPr>
          <w:sz w:val="24"/>
          <w:szCs w:val="24"/>
        </w:rPr>
      </w:pPr>
      <w:r>
        <w:rPr>
          <w:sz w:val="24"/>
          <w:szCs w:val="24"/>
        </w:rPr>
        <w:t>9</w:t>
      </w:r>
      <w:r w:rsidR="00B13E81">
        <w:rPr>
          <w:sz w:val="24"/>
          <w:szCs w:val="24"/>
        </w:rPr>
        <w:t>:</w:t>
      </w:r>
      <w:r w:rsidR="00983247">
        <w:rPr>
          <w:sz w:val="24"/>
          <w:szCs w:val="24"/>
        </w:rPr>
        <w:t>45</w:t>
      </w:r>
      <w:r w:rsidR="00B13E81">
        <w:rPr>
          <w:sz w:val="24"/>
          <w:szCs w:val="24"/>
        </w:rPr>
        <w:t xml:space="preserve"> a.m.</w:t>
      </w:r>
      <w:r w:rsidR="00B13E81">
        <w:rPr>
          <w:sz w:val="24"/>
          <w:szCs w:val="24"/>
        </w:rPr>
        <w:tab/>
      </w:r>
      <w:r w:rsidR="00BC5E8A">
        <w:rPr>
          <w:sz w:val="24"/>
          <w:szCs w:val="24"/>
        </w:rPr>
        <w:t>Update from USACE</w:t>
      </w:r>
      <w:r w:rsidR="00AB6D11">
        <w:rPr>
          <w:sz w:val="24"/>
          <w:szCs w:val="24"/>
        </w:rPr>
        <w:t xml:space="preserve"> Leadership</w:t>
      </w:r>
    </w:p>
    <w:p w14:paraId="5DD2C6CD" w14:textId="7337A6B0" w:rsidR="00400525" w:rsidRDefault="00983247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B4B4D9A" w14:textId="365A08E1" w:rsidR="00463A4B" w:rsidRDefault="0007301D" w:rsidP="00DB622B">
      <w:pPr>
        <w:spacing w:after="0"/>
        <w:rPr>
          <w:sz w:val="24"/>
          <w:szCs w:val="24"/>
        </w:rPr>
      </w:pPr>
      <w:r>
        <w:rPr>
          <w:sz w:val="24"/>
          <w:szCs w:val="24"/>
        </w:rPr>
        <w:t>10</w:t>
      </w:r>
      <w:r w:rsidR="00400525">
        <w:rPr>
          <w:sz w:val="24"/>
          <w:szCs w:val="24"/>
        </w:rPr>
        <w:t>:</w:t>
      </w:r>
      <w:r w:rsidR="00983247">
        <w:rPr>
          <w:sz w:val="24"/>
          <w:szCs w:val="24"/>
        </w:rPr>
        <w:t>15</w:t>
      </w:r>
      <w:r w:rsidR="00400525">
        <w:rPr>
          <w:sz w:val="24"/>
          <w:szCs w:val="24"/>
        </w:rPr>
        <w:t xml:space="preserve"> a.m.</w:t>
      </w:r>
      <w:r w:rsidR="00400525">
        <w:rPr>
          <w:sz w:val="24"/>
          <w:szCs w:val="24"/>
        </w:rPr>
        <w:tab/>
      </w:r>
      <w:r w:rsidR="000B6009">
        <w:rPr>
          <w:sz w:val="24"/>
          <w:szCs w:val="24"/>
        </w:rPr>
        <w:t xml:space="preserve">North Dakota </w:t>
      </w:r>
      <w:r w:rsidR="00521DB5">
        <w:rPr>
          <w:sz w:val="24"/>
          <w:szCs w:val="24"/>
        </w:rPr>
        <w:t>Water Supply Overview</w:t>
      </w:r>
    </w:p>
    <w:p w14:paraId="01A975B4" w14:textId="5FE0D883" w:rsidR="00C47F7B" w:rsidRDefault="002653EB" w:rsidP="00EB321C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203CB34F" w14:textId="5BAA4813" w:rsidR="00EA3679" w:rsidRPr="00EA3679" w:rsidRDefault="00F12019" w:rsidP="00EA3679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Perspectives from the Upper Missouri River Basin</w:t>
      </w:r>
    </w:p>
    <w:p w14:paraId="44493D05" w14:textId="77777777" w:rsidR="00EA3679" w:rsidRPr="00EA3679" w:rsidRDefault="00EA3679" w:rsidP="00EA3679">
      <w:pPr>
        <w:spacing w:after="0"/>
        <w:rPr>
          <w:sz w:val="24"/>
          <w:szCs w:val="24"/>
        </w:rPr>
      </w:pPr>
      <w:r w:rsidRPr="00EA3679">
        <w:rPr>
          <w:sz w:val="24"/>
          <w:szCs w:val="24"/>
        </w:rPr>
        <w:tab/>
      </w:r>
      <w:r w:rsidRPr="00EA3679">
        <w:rPr>
          <w:sz w:val="24"/>
          <w:szCs w:val="24"/>
        </w:rPr>
        <w:tab/>
      </w:r>
    </w:p>
    <w:p w14:paraId="5BA841AD" w14:textId="5D30B9E0" w:rsidR="00400525" w:rsidRDefault="00B10423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1</w:t>
      </w:r>
      <w:r w:rsidR="0007301D">
        <w:rPr>
          <w:sz w:val="24"/>
          <w:szCs w:val="24"/>
        </w:rPr>
        <w:t>1</w:t>
      </w:r>
      <w:r w:rsidR="00400525">
        <w:rPr>
          <w:sz w:val="24"/>
          <w:szCs w:val="24"/>
        </w:rPr>
        <w:t>:</w:t>
      </w:r>
      <w:r w:rsidR="00AF3032">
        <w:rPr>
          <w:sz w:val="24"/>
          <w:szCs w:val="24"/>
        </w:rPr>
        <w:t>15</w:t>
      </w:r>
      <w:r w:rsidR="00400525">
        <w:rPr>
          <w:sz w:val="24"/>
          <w:szCs w:val="24"/>
        </w:rPr>
        <w:t xml:space="preserve"> a.m.</w:t>
      </w:r>
      <w:r w:rsidR="00400525">
        <w:rPr>
          <w:sz w:val="24"/>
          <w:szCs w:val="24"/>
        </w:rPr>
        <w:tab/>
      </w:r>
      <w:r w:rsidR="005F7F1B">
        <w:rPr>
          <w:sz w:val="24"/>
          <w:szCs w:val="24"/>
        </w:rPr>
        <w:t>NWSA Member Presentations</w:t>
      </w:r>
    </w:p>
    <w:p w14:paraId="576CB498" w14:textId="6CB72BFE" w:rsidR="00AB6D11" w:rsidRDefault="00983247" w:rsidP="00481E0C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5689915F" w14:textId="5D0A77BC" w:rsidR="00EC061E" w:rsidRDefault="00AB6D11" w:rsidP="00400525">
      <w:pPr>
        <w:spacing w:after="0"/>
        <w:rPr>
          <w:sz w:val="24"/>
          <w:szCs w:val="24"/>
        </w:rPr>
      </w:pPr>
      <w:r>
        <w:rPr>
          <w:i/>
          <w:iCs/>
          <w:sz w:val="24"/>
          <w:szCs w:val="24"/>
        </w:rPr>
        <w:tab/>
      </w:r>
    </w:p>
    <w:p w14:paraId="637500C2" w14:textId="258008D3" w:rsidR="00566169" w:rsidRDefault="0007301D" w:rsidP="0091182E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12:</w:t>
      </w:r>
      <w:r w:rsidR="00C54C7B">
        <w:rPr>
          <w:sz w:val="24"/>
          <w:szCs w:val="24"/>
        </w:rPr>
        <w:t>15</w:t>
      </w:r>
      <w:r>
        <w:rPr>
          <w:sz w:val="24"/>
          <w:szCs w:val="24"/>
        </w:rPr>
        <w:t xml:space="preserve"> p.m.</w:t>
      </w:r>
      <w:r>
        <w:rPr>
          <w:sz w:val="24"/>
          <w:szCs w:val="24"/>
        </w:rPr>
        <w:tab/>
      </w:r>
      <w:r w:rsidR="008D1CBC">
        <w:rPr>
          <w:sz w:val="24"/>
          <w:szCs w:val="24"/>
        </w:rPr>
        <w:t>NWSA Luncheon</w:t>
      </w:r>
    </w:p>
    <w:p w14:paraId="2AA23723" w14:textId="77777777" w:rsidR="001D7278" w:rsidRDefault="001D7278" w:rsidP="0091182E">
      <w:pPr>
        <w:spacing w:after="0"/>
        <w:ind w:left="1440" w:hanging="1440"/>
        <w:rPr>
          <w:sz w:val="24"/>
          <w:szCs w:val="24"/>
        </w:rPr>
      </w:pPr>
    </w:p>
    <w:p w14:paraId="64C445B0" w14:textId="052DE965" w:rsidR="001D7278" w:rsidRDefault="001D7278" w:rsidP="0091182E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ab/>
        <w:t>Radisson Hotel</w:t>
      </w:r>
    </w:p>
    <w:p w14:paraId="2C9735D0" w14:textId="77777777" w:rsidR="00566169" w:rsidRDefault="00566169" w:rsidP="0091182E">
      <w:pPr>
        <w:spacing w:after="0"/>
        <w:ind w:left="1440" w:hanging="1440"/>
        <w:rPr>
          <w:sz w:val="24"/>
          <w:szCs w:val="24"/>
        </w:rPr>
      </w:pPr>
    </w:p>
    <w:p w14:paraId="4984DF67" w14:textId="2570F3B1" w:rsidR="004F0E8F" w:rsidRDefault="00EC061E" w:rsidP="0091182E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1:</w:t>
      </w:r>
      <w:r w:rsidR="0007301D">
        <w:rPr>
          <w:sz w:val="24"/>
          <w:szCs w:val="24"/>
        </w:rPr>
        <w:t>30</w:t>
      </w:r>
      <w:r>
        <w:rPr>
          <w:sz w:val="24"/>
          <w:szCs w:val="24"/>
        </w:rPr>
        <w:t xml:space="preserve"> </w:t>
      </w:r>
      <w:r w:rsidR="0007301D">
        <w:rPr>
          <w:sz w:val="24"/>
          <w:szCs w:val="24"/>
        </w:rPr>
        <w:t>p</w:t>
      </w:r>
      <w:r>
        <w:rPr>
          <w:sz w:val="24"/>
          <w:szCs w:val="24"/>
        </w:rPr>
        <w:t>.m.</w:t>
      </w:r>
      <w:r>
        <w:rPr>
          <w:sz w:val="24"/>
          <w:szCs w:val="24"/>
        </w:rPr>
        <w:tab/>
      </w:r>
      <w:r w:rsidR="004F0E8F">
        <w:rPr>
          <w:sz w:val="24"/>
          <w:szCs w:val="24"/>
        </w:rPr>
        <w:t>Guest presentation</w:t>
      </w:r>
    </w:p>
    <w:p w14:paraId="61AEE1AE" w14:textId="5DBB7BF0" w:rsidR="001D7278" w:rsidRPr="00A355FA" w:rsidRDefault="00C54C7B" w:rsidP="00983247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</w:p>
    <w:p w14:paraId="0E7FEFD4" w14:textId="1B9785B8" w:rsidR="0091182E" w:rsidRDefault="00712488" w:rsidP="0091182E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2</w:t>
      </w:r>
      <w:r w:rsidR="00DA4DE5">
        <w:rPr>
          <w:sz w:val="24"/>
          <w:szCs w:val="24"/>
        </w:rPr>
        <w:t>:</w:t>
      </w:r>
      <w:r w:rsidR="00534819">
        <w:rPr>
          <w:sz w:val="24"/>
          <w:szCs w:val="24"/>
        </w:rPr>
        <w:t>00</w:t>
      </w:r>
      <w:r w:rsidR="00DA4DE5">
        <w:rPr>
          <w:sz w:val="24"/>
          <w:szCs w:val="24"/>
        </w:rPr>
        <w:t xml:space="preserve"> p.m.</w:t>
      </w:r>
      <w:r w:rsidR="00DA4DE5">
        <w:rPr>
          <w:sz w:val="24"/>
          <w:szCs w:val="24"/>
        </w:rPr>
        <w:tab/>
      </w:r>
      <w:r w:rsidR="000854E1">
        <w:rPr>
          <w:sz w:val="24"/>
          <w:szCs w:val="24"/>
        </w:rPr>
        <w:t>Water Supply Development</w:t>
      </w:r>
    </w:p>
    <w:p w14:paraId="05AE6F06" w14:textId="77777777" w:rsidR="000854E1" w:rsidRDefault="000854E1" w:rsidP="0091182E">
      <w:pPr>
        <w:spacing w:after="0"/>
        <w:ind w:left="1440" w:hanging="1440"/>
        <w:rPr>
          <w:sz w:val="24"/>
          <w:szCs w:val="24"/>
        </w:rPr>
      </w:pPr>
    </w:p>
    <w:p w14:paraId="24F8C1AE" w14:textId="4B1E9416" w:rsidR="00BC633E" w:rsidRDefault="00693B05" w:rsidP="00534819">
      <w:pPr>
        <w:spacing w:after="0"/>
        <w:rPr>
          <w:sz w:val="24"/>
          <w:szCs w:val="24"/>
        </w:rPr>
      </w:pPr>
      <w:r>
        <w:rPr>
          <w:sz w:val="24"/>
          <w:szCs w:val="24"/>
        </w:rPr>
        <w:t>2:45</w:t>
      </w:r>
      <w:r w:rsidR="00DB622B">
        <w:rPr>
          <w:sz w:val="24"/>
          <w:szCs w:val="24"/>
        </w:rPr>
        <w:t xml:space="preserve"> p.m.</w:t>
      </w:r>
      <w:r w:rsidR="00DB622B">
        <w:rPr>
          <w:sz w:val="24"/>
          <w:szCs w:val="24"/>
        </w:rPr>
        <w:tab/>
      </w:r>
      <w:r w:rsidR="00534819">
        <w:rPr>
          <w:sz w:val="24"/>
          <w:szCs w:val="24"/>
        </w:rPr>
        <w:t>USACE Water Supply Team</w:t>
      </w:r>
    </w:p>
    <w:p w14:paraId="4E27D510" w14:textId="77777777" w:rsidR="00693B05" w:rsidRDefault="00693B05" w:rsidP="00534819">
      <w:pPr>
        <w:spacing w:after="0"/>
        <w:rPr>
          <w:sz w:val="24"/>
          <w:szCs w:val="24"/>
        </w:rPr>
      </w:pPr>
    </w:p>
    <w:p w14:paraId="624F06D3" w14:textId="7B4BA55C" w:rsidR="00693B05" w:rsidRPr="00E435A2" w:rsidRDefault="00693B05" w:rsidP="00534819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Introduce new team members</w:t>
      </w:r>
      <w:r w:rsidR="0004120A">
        <w:rPr>
          <w:sz w:val="24"/>
          <w:szCs w:val="24"/>
        </w:rPr>
        <w:t>, PCX priorities</w:t>
      </w:r>
    </w:p>
    <w:p w14:paraId="3AA1091D" w14:textId="77777777" w:rsidR="00BC633E" w:rsidRDefault="00BC633E" w:rsidP="00DB622B">
      <w:pPr>
        <w:spacing w:after="0"/>
        <w:rPr>
          <w:sz w:val="24"/>
          <w:szCs w:val="24"/>
        </w:rPr>
      </w:pPr>
    </w:p>
    <w:p w14:paraId="38FDBE9D" w14:textId="05D48439" w:rsidR="004B26EF" w:rsidRDefault="00477BEA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3:</w:t>
      </w:r>
      <w:r w:rsidR="009F2753">
        <w:rPr>
          <w:sz w:val="24"/>
          <w:szCs w:val="24"/>
        </w:rPr>
        <w:t>15</w:t>
      </w:r>
      <w:r>
        <w:rPr>
          <w:sz w:val="24"/>
          <w:szCs w:val="24"/>
        </w:rPr>
        <w:t xml:space="preserve"> p.m.</w:t>
      </w:r>
      <w:r>
        <w:rPr>
          <w:sz w:val="24"/>
          <w:szCs w:val="24"/>
        </w:rPr>
        <w:tab/>
      </w:r>
      <w:r w:rsidR="004B26EF">
        <w:rPr>
          <w:sz w:val="24"/>
          <w:szCs w:val="24"/>
        </w:rPr>
        <w:t>Break</w:t>
      </w:r>
    </w:p>
    <w:p w14:paraId="7C9AFCFA" w14:textId="60E80C63" w:rsidR="004B26EF" w:rsidRDefault="004B26EF" w:rsidP="00400525">
      <w:pPr>
        <w:spacing w:after="0"/>
        <w:rPr>
          <w:sz w:val="24"/>
          <w:szCs w:val="24"/>
        </w:rPr>
      </w:pPr>
    </w:p>
    <w:p w14:paraId="3EC2122F" w14:textId="3CEF32EB" w:rsidR="00E435A2" w:rsidRDefault="004B26EF" w:rsidP="00E435A2">
      <w:pPr>
        <w:spacing w:after="0"/>
        <w:rPr>
          <w:sz w:val="24"/>
          <w:szCs w:val="24"/>
        </w:rPr>
      </w:pPr>
      <w:r>
        <w:rPr>
          <w:sz w:val="24"/>
          <w:szCs w:val="24"/>
        </w:rPr>
        <w:t>3:30 p.m.</w:t>
      </w:r>
      <w:r>
        <w:rPr>
          <w:sz w:val="24"/>
          <w:szCs w:val="24"/>
        </w:rPr>
        <w:tab/>
      </w:r>
      <w:r w:rsidR="00E435A2">
        <w:rPr>
          <w:sz w:val="24"/>
          <w:szCs w:val="24"/>
        </w:rPr>
        <w:t>Current and Emerging Issues for Water Supply Storage at USACE Reservoirs</w:t>
      </w:r>
    </w:p>
    <w:p w14:paraId="4C936704" w14:textId="2E16D2E1" w:rsidR="002268BB" w:rsidRDefault="002268BB" w:rsidP="00E435A2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Study on Water Supply as a Mission, Surplus water pricing)</w:t>
      </w:r>
      <w:r w:rsidR="00E435A2">
        <w:rPr>
          <w:sz w:val="24"/>
          <w:szCs w:val="24"/>
        </w:rPr>
        <w:tab/>
      </w:r>
      <w:r w:rsidR="00E435A2">
        <w:rPr>
          <w:sz w:val="24"/>
          <w:szCs w:val="24"/>
        </w:rPr>
        <w:tab/>
      </w:r>
    </w:p>
    <w:p w14:paraId="3C5A77D2" w14:textId="77777777" w:rsidR="002268BB" w:rsidRDefault="002268BB" w:rsidP="00E435A2">
      <w:pPr>
        <w:spacing w:after="0"/>
        <w:rPr>
          <w:sz w:val="24"/>
          <w:szCs w:val="24"/>
        </w:rPr>
      </w:pPr>
    </w:p>
    <w:p w14:paraId="7585AD1F" w14:textId="31BF9798" w:rsidR="00B13E81" w:rsidRDefault="00B13E81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4:30 p.m.</w:t>
      </w:r>
      <w:r>
        <w:rPr>
          <w:sz w:val="24"/>
          <w:szCs w:val="24"/>
        </w:rPr>
        <w:tab/>
        <w:t>Open discussion/Member issues</w:t>
      </w:r>
    </w:p>
    <w:p w14:paraId="67A094CF" w14:textId="77777777" w:rsidR="00E93DFD" w:rsidRDefault="00E93DFD" w:rsidP="00400525">
      <w:pPr>
        <w:spacing w:after="0"/>
        <w:rPr>
          <w:sz w:val="24"/>
          <w:szCs w:val="24"/>
        </w:rPr>
      </w:pPr>
    </w:p>
    <w:p w14:paraId="0E85BE89" w14:textId="5F39B1AC" w:rsidR="009224D0" w:rsidRDefault="009224D0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6:</w:t>
      </w:r>
      <w:r w:rsidR="004B1776">
        <w:rPr>
          <w:sz w:val="24"/>
          <w:szCs w:val="24"/>
        </w:rPr>
        <w:t>3</w:t>
      </w:r>
      <w:r>
        <w:rPr>
          <w:sz w:val="24"/>
          <w:szCs w:val="24"/>
        </w:rPr>
        <w:t>0 p.m.</w:t>
      </w:r>
      <w:r>
        <w:rPr>
          <w:sz w:val="24"/>
          <w:szCs w:val="24"/>
        </w:rPr>
        <w:tab/>
        <w:t xml:space="preserve">Dinner </w:t>
      </w:r>
      <w:r w:rsidR="004E07C2">
        <w:rPr>
          <w:sz w:val="24"/>
          <w:szCs w:val="24"/>
        </w:rPr>
        <w:t>(TBD)</w:t>
      </w:r>
    </w:p>
    <w:p w14:paraId="2C5C9B30" w14:textId="4F771B7B" w:rsidR="00E435A2" w:rsidRDefault="002A14F8" w:rsidP="00A12E53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FC7F3EC" w14:textId="19224A53" w:rsidR="008D2951" w:rsidRDefault="008D2951" w:rsidP="00400525">
      <w:pPr>
        <w:spacing w:after="0"/>
        <w:rPr>
          <w:sz w:val="24"/>
          <w:szCs w:val="24"/>
        </w:rPr>
      </w:pPr>
    </w:p>
    <w:p w14:paraId="4D30D4D1" w14:textId="365E3E86" w:rsidR="009F7093" w:rsidRPr="008D2951" w:rsidRDefault="00A12E53" w:rsidP="009224D0">
      <w:pPr>
        <w:spacing w:after="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Tuesday</w:t>
      </w:r>
      <w:r w:rsidR="00B10423" w:rsidRPr="008D2951">
        <w:rPr>
          <w:sz w:val="24"/>
          <w:szCs w:val="24"/>
          <w:u w:val="single"/>
        </w:rPr>
        <w:t xml:space="preserve">, </w:t>
      </w:r>
      <w:r>
        <w:rPr>
          <w:sz w:val="24"/>
          <w:szCs w:val="24"/>
          <w:u w:val="single"/>
        </w:rPr>
        <w:t>August 23</w:t>
      </w:r>
    </w:p>
    <w:p w14:paraId="5FD38869" w14:textId="77777777" w:rsidR="009F7093" w:rsidRDefault="009F7093" w:rsidP="009224D0">
      <w:pPr>
        <w:spacing w:after="0"/>
        <w:rPr>
          <w:sz w:val="24"/>
          <w:szCs w:val="24"/>
        </w:rPr>
      </w:pPr>
    </w:p>
    <w:p w14:paraId="458BF493" w14:textId="338736E3" w:rsidR="008D2951" w:rsidRDefault="007E39CC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>9</w:t>
      </w:r>
      <w:r w:rsidR="008D2951">
        <w:rPr>
          <w:sz w:val="24"/>
          <w:szCs w:val="24"/>
        </w:rPr>
        <w:t>:00 a.m.</w:t>
      </w:r>
      <w:r w:rsidR="008D2951">
        <w:rPr>
          <w:sz w:val="24"/>
          <w:szCs w:val="24"/>
        </w:rPr>
        <w:tab/>
        <w:t>Welcome</w:t>
      </w:r>
      <w:r>
        <w:rPr>
          <w:sz w:val="24"/>
          <w:szCs w:val="24"/>
        </w:rPr>
        <w:t>, Continental breakfast</w:t>
      </w:r>
    </w:p>
    <w:p w14:paraId="20CC2F11" w14:textId="77777777" w:rsidR="008D2951" w:rsidRDefault="008D2951" w:rsidP="00C82990">
      <w:pPr>
        <w:spacing w:after="0"/>
        <w:rPr>
          <w:sz w:val="24"/>
          <w:szCs w:val="24"/>
        </w:rPr>
      </w:pPr>
    </w:p>
    <w:p w14:paraId="6FC1C660" w14:textId="60BFD44E" w:rsidR="00E435A2" w:rsidRDefault="007E39CC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>9</w:t>
      </w:r>
      <w:r w:rsidR="00E435A2">
        <w:rPr>
          <w:sz w:val="24"/>
          <w:szCs w:val="24"/>
        </w:rPr>
        <w:t>:</w:t>
      </w:r>
      <w:r w:rsidR="008D2951">
        <w:rPr>
          <w:sz w:val="24"/>
          <w:szCs w:val="24"/>
        </w:rPr>
        <w:t>15</w:t>
      </w:r>
      <w:r w:rsidR="00B10423">
        <w:rPr>
          <w:sz w:val="24"/>
          <w:szCs w:val="24"/>
        </w:rPr>
        <w:t xml:space="preserve"> a.m.</w:t>
      </w:r>
      <w:r w:rsidR="00B10423">
        <w:rPr>
          <w:sz w:val="24"/>
          <w:szCs w:val="24"/>
        </w:rPr>
        <w:tab/>
      </w:r>
      <w:r w:rsidR="008D2951">
        <w:rPr>
          <w:sz w:val="24"/>
          <w:szCs w:val="24"/>
        </w:rPr>
        <w:t xml:space="preserve">NWSA Business Meeting - </w:t>
      </w:r>
      <w:r w:rsidR="00E435A2">
        <w:rPr>
          <w:sz w:val="24"/>
          <w:szCs w:val="24"/>
        </w:rPr>
        <w:t>Governmental Relations</w:t>
      </w:r>
    </w:p>
    <w:p w14:paraId="760F11E7" w14:textId="0AAD2AC9" w:rsidR="008D2951" w:rsidRDefault="008D2951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544BF26D" w14:textId="161BBD62" w:rsidR="009224D0" w:rsidRDefault="00A465E6" w:rsidP="00C82990">
      <w:pPr>
        <w:spacing w:after="0"/>
        <w:rPr>
          <w:sz w:val="24"/>
          <w:szCs w:val="24"/>
        </w:rPr>
      </w:pPr>
      <w:r>
        <w:rPr>
          <w:sz w:val="24"/>
          <w:szCs w:val="24"/>
        </w:rPr>
        <w:t>9</w:t>
      </w:r>
      <w:r w:rsidR="00E435A2">
        <w:rPr>
          <w:sz w:val="24"/>
          <w:szCs w:val="24"/>
        </w:rPr>
        <w:t>:</w:t>
      </w:r>
      <w:r>
        <w:rPr>
          <w:sz w:val="24"/>
          <w:szCs w:val="24"/>
        </w:rPr>
        <w:t>45</w:t>
      </w:r>
      <w:r w:rsidR="00E435A2">
        <w:rPr>
          <w:sz w:val="24"/>
          <w:szCs w:val="24"/>
        </w:rPr>
        <w:t xml:space="preserve"> a.m.</w:t>
      </w:r>
      <w:r w:rsidR="00E435A2">
        <w:rPr>
          <w:sz w:val="24"/>
          <w:szCs w:val="24"/>
        </w:rPr>
        <w:tab/>
      </w:r>
      <w:r w:rsidR="00C82990">
        <w:rPr>
          <w:sz w:val="24"/>
          <w:szCs w:val="24"/>
        </w:rPr>
        <w:t xml:space="preserve">NWSA Business Meeting – </w:t>
      </w:r>
      <w:r w:rsidR="0086242F">
        <w:rPr>
          <w:sz w:val="24"/>
          <w:szCs w:val="24"/>
        </w:rPr>
        <w:t>President’s Session</w:t>
      </w:r>
    </w:p>
    <w:p w14:paraId="3C1CB116" w14:textId="277CA80B" w:rsidR="00C82990" w:rsidRDefault="00C82990" w:rsidP="00C82990">
      <w:pPr>
        <w:spacing w:after="0"/>
        <w:rPr>
          <w:sz w:val="24"/>
          <w:szCs w:val="24"/>
        </w:rPr>
      </w:pPr>
    </w:p>
    <w:p w14:paraId="37DA235D" w14:textId="79421B4E" w:rsidR="00477BEA" w:rsidRDefault="00093A79" w:rsidP="009224D0">
      <w:pPr>
        <w:spacing w:after="0"/>
        <w:rPr>
          <w:sz w:val="24"/>
          <w:szCs w:val="24"/>
        </w:rPr>
      </w:pPr>
      <w:r>
        <w:rPr>
          <w:sz w:val="24"/>
          <w:szCs w:val="24"/>
        </w:rPr>
        <w:t>10:</w:t>
      </w:r>
      <w:r w:rsidR="00A465E6">
        <w:rPr>
          <w:sz w:val="24"/>
          <w:szCs w:val="24"/>
        </w:rPr>
        <w:t>15</w:t>
      </w:r>
      <w:r>
        <w:rPr>
          <w:sz w:val="24"/>
          <w:szCs w:val="24"/>
        </w:rPr>
        <w:t xml:space="preserve"> a.m.</w:t>
      </w:r>
      <w:r w:rsidR="003C7E1B">
        <w:rPr>
          <w:sz w:val="24"/>
          <w:szCs w:val="24"/>
        </w:rPr>
        <w:tab/>
      </w:r>
      <w:r>
        <w:rPr>
          <w:sz w:val="24"/>
          <w:szCs w:val="24"/>
        </w:rPr>
        <w:t xml:space="preserve">NWSA Business Meeting -- </w:t>
      </w:r>
      <w:r w:rsidR="003C7E1B">
        <w:rPr>
          <w:sz w:val="24"/>
          <w:szCs w:val="24"/>
        </w:rPr>
        <w:t xml:space="preserve">Policy </w:t>
      </w:r>
      <w:r>
        <w:rPr>
          <w:sz w:val="24"/>
          <w:szCs w:val="24"/>
        </w:rPr>
        <w:t>Committee</w:t>
      </w:r>
    </w:p>
    <w:p w14:paraId="057FE382" w14:textId="587D2DEF" w:rsidR="00026A78" w:rsidRDefault="003B2050" w:rsidP="009224D0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2D53E3AE" w14:textId="2C8E4136" w:rsidR="00026A78" w:rsidRDefault="00A05AF4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11</w:t>
      </w:r>
      <w:r w:rsidR="00477BEA">
        <w:rPr>
          <w:sz w:val="24"/>
          <w:szCs w:val="24"/>
        </w:rPr>
        <w:t>:</w:t>
      </w:r>
      <w:r>
        <w:rPr>
          <w:sz w:val="24"/>
          <w:szCs w:val="24"/>
        </w:rPr>
        <w:t>15</w:t>
      </w:r>
      <w:r w:rsidR="00477BEA">
        <w:rPr>
          <w:sz w:val="24"/>
          <w:szCs w:val="24"/>
        </w:rPr>
        <w:t xml:space="preserve"> a.m.</w:t>
      </w:r>
      <w:r w:rsidR="00477BEA">
        <w:rPr>
          <w:sz w:val="24"/>
          <w:szCs w:val="24"/>
        </w:rPr>
        <w:tab/>
      </w:r>
      <w:r w:rsidR="00AC7002">
        <w:rPr>
          <w:sz w:val="24"/>
          <w:szCs w:val="24"/>
        </w:rPr>
        <w:t>NWSA Business Meeting – Membership Committee</w:t>
      </w:r>
    </w:p>
    <w:p w14:paraId="1F4E557F" w14:textId="32AD4037" w:rsidR="00026A78" w:rsidRDefault="00AC7002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70C9AC2F" w14:textId="140977CF" w:rsidR="00477BEA" w:rsidRDefault="00A05AF4" w:rsidP="008603F0">
      <w:pPr>
        <w:spacing w:after="0"/>
        <w:rPr>
          <w:sz w:val="24"/>
          <w:szCs w:val="24"/>
        </w:rPr>
      </w:pPr>
      <w:r>
        <w:rPr>
          <w:sz w:val="24"/>
          <w:szCs w:val="24"/>
        </w:rPr>
        <w:t>11:30</w:t>
      </w:r>
      <w:r w:rsidR="008603F0">
        <w:rPr>
          <w:sz w:val="24"/>
          <w:szCs w:val="24"/>
        </w:rPr>
        <w:t xml:space="preserve"> a.m. </w:t>
      </w:r>
      <w:r w:rsidR="008603F0">
        <w:rPr>
          <w:sz w:val="24"/>
          <w:szCs w:val="24"/>
        </w:rPr>
        <w:tab/>
      </w:r>
      <w:r w:rsidR="00086EDD">
        <w:rPr>
          <w:sz w:val="24"/>
          <w:szCs w:val="24"/>
        </w:rPr>
        <w:t xml:space="preserve">NWSA </w:t>
      </w:r>
      <w:r w:rsidR="005677A3">
        <w:rPr>
          <w:sz w:val="24"/>
          <w:szCs w:val="24"/>
        </w:rPr>
        <w:t>Business Meeting – Regular Order of Business</w:t>
      </w:r>
    </w:p>
    <w:p w14:paraId="34E5D3A4" w14:textId="2EB163D8" w:rsidR="005677A3" w:rsidRDefault="00EC061E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29481118" w14:textId="2DC934A6" w:rsidR="005677A3" w:rsidRDefault="00281449" w:rsidP="005677A3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Nominations and elections for Board seats</w:t>
      </w:r>
    </w:p>
    <w:p w14:paraId="44FAC0A1" w14:textId="3D4F955B" w:rsidR="00281449" w:rsidRPr="009713E7" w:rsidRDefault="00281449" w:rsidP="005677A3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reasurer’s Report</w:t>
      </w:r>
    </w:p>
    <w:p w14:paraId="1FE21D8C" w14:textId="1B9EE7BA" w:rsidR="00477BEA" w:rsidRDefault="00086EDD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3B9B6DE9" w14:textId="64F4A792" w:rsidR="00B10423" w:rsidRDefault="00B10423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>12:00 p.m.</w:t>
      </w:r>
      <w:r>
        <w:rPr>
          <w:sz w:val="24"/>
          <w:szCs w:val="24"/>
        </w:rPr>
        <w:tab/>
        <w:t>Adjourn</w:t>
      </w:r>
    </w:p>
    <w:p w14:paraId="18CD6608" w14:textId="4CF0DD93" w:rsidR="00E435A2" w:rsidRDefault="00E435A2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44AD6FD7" w14:textId="77777777" w:rsidR="003B0AB7" w:rsidRDefault="003B0AB7" w:rsidP="00400525">
      <w:pPr>
        <w:spacing w:after="0"/>
        <w:rPr>
          <w:sz w:val="24"/>
          <w:szCs w:val="24"/>
        </w:rPr>
      </w:pPr>
    </w:p>
    <w:p w14:paraId="73944551" w14:textId="15E85EF5" w:rsidR="003B0AB7" w:rsidRDefault="003B0AB7" w:rsidP="00400525">
      <w:pPr>
        <w:spacing w:after="0"/>
        <w:rPr>
          <w:sz w:val="24"/>
          <w:szCs w:val="24"/>
        </w:rPr>
      </w:pPr>
      <w:r>
        <w:rPr>
          <w:sz w:val="24"/>
          <w:szCs w:val="24"/>
          <w:u w:val="single"/>
        </w:rPr>
        <w:t>Wednesday, August 24</w:t>
      </w:r>
    </w:p>
    <w:p w14:paraId="360B0052" w14:textId="77777777" w:rsidR="003B0AB7" w:rsidRDefault="003B0AB7" w:rsidP="00400525">
      <w:pPr>
        <w:spacing w:after="0"/>
        <w:rPr>
          <w:sz w:val="24"/>
          <w:szCs w:val="24"/>
        </w:rPr>
      </w:pPr>
    </w:p>
    <w:p w14:paraId="3A32FF25" w14:textId="1A2C9DCD" w:rsidR="003B0AB7" w:rsidRDefault="00724679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8:30 a.m. </w:t>
      </w:r>
      <w:r>
        <w:rPr>
          <w:sz w:val="24"/>
          <w:szCs w:val="24"/>
        </w:rPr>
        <w:tab/>
      </w:r>
      <w:r w:rsidR="00A05AF4">
        <w:rPr>
          <w:sz w:val="24"/>
          <w:szCs w:val="24"/>
        </w:rPr>
        <w:t xml:space="preserve">Tour of </w:t>
      </w:r>
      <w:r>
        <w:rPr>
          <w:sz w:val="24"/>
          <w:szCs w:val="24"/>
        </w:rPr>
        <w:t>Garrison Dam and Water Supply Facilities</w:t>
      </w:r>
    </w:p>
    <w:p w14:paraId="2167F599" w14:textId="4DFE3288" w:rsidR="003B0AB7" w:rsidRDefault="003B0AB7" w:rsidP="00724679">
      <w:pPr>
        <w:spacing w:after="0"/>
        <w:ind w:left="720" w:firstLine="720"/>
        <w:rPr>
          <w:sz w:val="24"/>
          <w:szCs w:val="24"/>
        </w:rPr>
      </w:pPr>
      <w:r>
        <w:rPr>
          <w:sz w:val="24"/>
          <w:szCs w:val="24"/>
        </w:rPr>
        <w:t>Sponsored by Houston Engineering</w:t>
      </w:r>
    </w:p>
    <w:p w14:paraId="03786F24" w14:textId="1400A12F" w:rsidR="0027684A" w:rsidRDefault="0027684A" w:rsidP="00724679">
      <w:pPr>
        <w:spacing w:after="0"/>
        <w:ind w:left="720" w:firstLine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7344AE8" wp14:editId="3484E59F">
            <wp:extent cx="1883229" cy="628440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581" cy="64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1F0E2" w14:textId="77777777" w:rsidR="00B84B32" w:rsidRDefault="00B84B32" w:rsidP="00400525">
      <w:pPr>
        <w:spacing w:after="0"/>
        <w:rPr>
          <w:sz w:val="24"/>
          <w:szCs w:val="24"/>
        </w:rPr>
      </w:pPr>
    </w:p>
    <w:p w14:paraId="62339B2F" w14:textId="7D2354FF" w:rsidR="00B84B32" w:rsidRDefault="003B4CDD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General schedule:</w:t>
      </w:r>
    </w:p>
    <w:p w14:paraId="1AA343CD" w14:textId="7437B7C8" w:rsidR="003B4CDD" w:rsidRDefault="003B4CDD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7609F">
        <w:rPr>
          <w:sz w:val="24"/>
          <w:szCs w:val="24"/>
        </w:rPr>
        <w:t xml:space="preserve">8:30 a.m. </w:t>
      </w:r>
      <w:r w:rsidR="00D7609F">
        <w:rPr>
          <w:sz w:val="24"/>
          <w:szCs w:val="24"/>
        </w:rPr>
        <w:tab/>
      </w:r>
      <w:r>
        <w:rPr>
          <w:sz w:val="24"/>
          <w:szCs w:val="24"/>
        </w:rPr>
        <w:t xml:space="preserve">Bus departs </w:t>
      </w:r>
      <w:r w:rsidR="00C97954">
        <w:rPr>
          <w:sz w:val="24"/>
          <w:szCs w:val="24"/>
        </w:rPr>
        <w:t xml:space="preserve">from </w:t>
      </w:r>
      <w:r>
        <w:rPr>
          <w:sz w:val="24"/>
          <w:szCs w:val="24"/>
        </w:rPr>
        <w:t xml:space="preserve">Radisson </w:t>
      </w:r>
      <w:r w:rsidR="00D7609F">
        <w:rPr>
          <w:sz w:val="24"/>
          <w:szCs w:val="24"/>
        </w:rPr>
        <w:t>Hotel</w:t>
      </w:r>
    </w:p>
    <w:p w14:paraId="666D8A90" w14:textId="1A549FA7" w:rsidR="003B4CDD" w:rsidRDefault="003B4CDD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7609F">
        <w:rPr>
          <w:sz w:val="24"/>
          <w:szCs w:val="24"/>
        </w:rPr>
        <w:t>10:00 a.m.</w:t>
      </w:r>
      <w:r w:rsidR="00D7609F">
        <w:rPr>
          <w:sz w:val="24"/>
          <w:szCs w:val="24"/>
        </w:rPr>
        <w:tab/>
      </w:r>
      <w:r w:rsidR="00844DB3">
        <w:rPr>
          <w:sz w:val="24"/>
          <w:szCs w:val="24"/>
        </w:rPr>
        <w:t>Tour of Garrison Dam and Power Plant</w:t>
      </w:r>
    </w:p>
    <w:p w14:paraId="59DD531A" w14:textId="01C5E18A" w:rsidR="00844DB3" w:rsidRDefault="00844DB3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24D3F">
        <w:rPr>
          <w:sz w:val="24"/>
          <w:szCs w:val="24"/>
        </w:rPr>
        <w:t>12:00 p.m.</w:t>
      </w:r>
      <w:r w:rsidR="00C24D3F">
        <w:rPr>
          <w:sz w:val="24"/>
          <w:szCs w:val="24"/>
        </w:rPr>
        <w:tab/>
        <w:t>Box lunches at lakeside park</w:t>
      </w:r>
    </w:p>
    <w:p w14:paraId="456FD4FC" w14:textId="477BF65F" w:rsidR="00C24D3F" w:rsidRDefault="00C24D3F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97954">
        <w:rPr>
          <w:sz w:val="24"/>
          <w:szCs w:val="24"/>
        </w:rPr>
        <w:t>1:00 p.m.</w:t>
      </w:r>
      <w:r w:rsidR="00C97954">
        <w:rPr>
          <w:sz w:val="24"/>
          <w:szCs w:val="24"/>
        </w:rPr>
        <w:tab/>
        <w:t>Bus departs for Snake Creek pumping plant</w:t>
      </w:r>
    </w:p>
    <w:p w14:paraId="2707FF4D" w14:textId="1054B638" w:rsidR="00C97954" w:rsidRDefault="00C97954" w:rsidP="00400525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27464">
        <w:rPr>
          <w:sz w:val="24"/>
          <w:szCs w:val="24"/>
        </w:rPr>
        <w:t>??</w:t>
      </w:r>
      <w:r w:rsidR="00F27464">
        <w:rPr>
          <w:sz w:val="24"/>
          <w:szCs w:val="24"/>
        </w:rPr>
        <w:tab/>
      </w:r>
      <w:r w:rsidR="00F27464">
        <w:rPr>
          <w:sz w:val="24"/>
          <w:szCs w:val="24"/>
        </w:rPr>
        <w:tab/>
        <w:t>Additional stop</w:t>
      </w:r>
    </w:p>
    <w:p w14:paraId="01FDEEFB" w14:textId="7373EBCF" w:rsidR="00F27464" w:rsidRPr="003B0AB7" w:rsidRDefault="00F27464" w:rsidP="00400525">
      <w:pPr>
        <w:spacing w:after="0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5:00 p.m.</w:t>
      </w:r>
      <w:r>
        <w:rPr>
          <w:sz w:val="24"/>
          <w:szCs w:val="24"/>
        </w:rPr>
        <w:tab/>
        <w:t>Bus arrives at Radisson Hotel</w:t>
      </w:r>
    </w:p>
    <w:p w14:paraId="151D7119" w14:textId="2588797E" w:rsidR="00AD56A7" w:rsidRDefault="00AD56A7" w:rsidP="00400525">
      <w:pPr>
        <w:spacing w:after="0"/>
        <w:rPr>
          <w:sz w:val="24"/>
          <w:szCs w:val="24"/>
        </w:rPr>
      </w:pPr>
    </w:p>
    <w:sectPr w:rsidR="00AD56A7" w:rsidSect="00445745">
      <w:pgSz w:w="12240" w:h="15840" w:code="1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02B81"/>
    <w:multiLevelType w:val="hybridMultilevel"/>
    <w:tmpl w:val="F250ADC2"/>
    <w:lvl w:ilvl="0" w:tplc="1DB2AC7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936527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7E0Njc0NwJCAyUdpeDU4uLM/DyQAkPzWgAcmu1sLQAAAA=="/>
  </w:docVars>
  <w:rsids>
    <w:rsidRoot w:val="001F3F71"/>
    <w:rsid w:val="00012FDF"/>
    <w:rsid w:val="00026A78"/>
    <w:rsid w:val="000355CD"/>
    <w:rsid w:val="0004120A"/>
    <w:rsid w:val="0005419A"/>
    <w:rsid w:val="0007301D"/>
    <w:rsid w:val="000830C4"/>
    <w:rsid w:val="000854E1"/>
    <w:rsid w:val="00086EDD"/>
    <w:rsid w:val="00093A79"/>
    <w:rsid w:val="000B0561"/>
    <w:rsid w:val="000B6009"/>
    <w:rsid w:val="000B6158"/>
    <w:rsid w:val="000B6AE9"/>
    <w:rsid w:val="00100FE4"/>
    <w:rsid w:val="001046C4"/>
    <w:rsid w:val="00142156"/>
    <w:rsid w:val="001606A0"/>
    <w:rsid w:val="00162E02"/>
    <w:rsid w:val="001876BC"/>
    <w:rsid w:val="001920BE"/>
    <w:rsid w:val="001D7278"/>
    <w:rsid w:val="001F3E03"/>
    <w:rsid w:val="001F3F71"/>
    <w:rsid w:val="001F7738"/>
    <w:rsid w:val="00216AA5"/>
    <w:rsid w:val="00217CA5"/>
    <w:rsid w:val="002268BB"/>
    <w:rsid w:val="002653EB"/>
    <w:rsid w:val="00271AC0"/>
    <w:rsid w:val="00273CDA"/>
    <w:rsid w:val="0027684A"/>
    <w:rsid w:val="00281449"/>
    <w:rsid w:val="002A14F8"/>
    <w:rsid w:val="002A72A2"/>
    <w:rsid w:val="00335461"/>
    <w:rsid w:val="00337C96"/>
    <w:rsid w:val="00344493"/>
    <w:rsid w:val="00365539"/>
    <w:rsid w:val="003906A3"/>
    <w:rsid w:val="003B0AB7"/>
    <w:rsid w:val="003B2050"/>
    <w:rsid w:val="003B4CDD"/>
    <w:rsid w:val="003C7E1B"/>
    <w:rsid w:val="003D0909"/>
    <w:rsid w:val="00400525"/>
    <w:rsid w:val="00430970"/>
    <w:rsid w:val="00431A40"/>
    <w:rsid w:val="004443FA"/>
    <w:rsid w:val="00445745"/>
    <w:rsid w:val="00461089"/>
    <w:rsid w:val="00463A4B"/>
    <w:rsid w:val="00477BEA"/>
    <w:rsid w:val="00481E0C"/>
    <w:rsid w:val="004A4B2A"/>
    <w:rsid w:val="004B1776"/>
    <w:rsid w:val="004B26EF"/>
    <w:rsid w:val="004C42BB"/>
    <w:rsid w:val="004D3C26"/>
    <w:rsid w:val="004E07C2"/>
    <w:rsid w:val="004F0D3F"/>
    <w:rsid w:val="004F0E8F"/>
    <w:rsid w:val="004F6E6E"/>
    <w:rsid w:val="00521DB5"/>
    <w:rsid w:val="00534819"/>
    <w:rsid w:val="00554566"/>
    <w:rsid w:val="00566169"/>
    <w:rsid w:val="005677A3"/>
    <w:rsid w:val="00572F29"/>
    <w:rsid w:val="00595742"/>
    <w:rsid w:val="005B15E0"/>
    <w:rsid w:val="005C4DCE"/>
    <w:rsid w:val="005D46F1"/>
    <w:rsid w:val="005F7F1B"/>
    <w:rsid w:val="0062390C"/>
    <w:rsid w:val="00670167"/>
    <w:rsid w:val="00683765"/>
    <w:rsid w:val="00693B05"/>
    <w:rsid w:val="006A0BC0"/>
    <w:rsid w:val="006B153F"/>
    <w:rsid w:val="006D5068"/>
    <w:rsid w:val="006D5536"/>
    <w:rsid w:val="006F0139"/>
    <w:rsid w:val="00712488"/>
    <w:rsid w:val="007149F4"/>
    <w:rsid w:val="00724679"/>
    <w:rsid w:val="00757FE0"/>
    <w:rsid w:val="007A7581"/>
    <w:rsid w:val="007B45EE"/>
    <w:rsid w:val="007E39CC"/>
    <w:rsid w:val="007F6A1D"/>
    <w:rsid w:val="00844DB3"/>
    <w:rsid w:val="00855526"/>
    <w:rsid w:val="008603F0"/>
    <w:rsid w:val="0086242F"/>
    <w:rsid w:val="00882769"/>
    <w:rsid w:val="008B1C3F"/>
    <w:rsid w:val="008B2B47"/>
    <w:rsid w:val="008D1CBC"/>
    <w:rsid w:val="008D2951"/>
    <w:rsid w:val="008F64C6"/>
    <w:rsid w:val="00902A04"/>
    <w:rsid w:val="0091182E"/>
    <w:rsid w:val="009224D0"/>
    <w:rsid w:val="009343AA"/>
    <w:rsid w:val="00954F23"/>
    <w:rsid w:val="009713E7"/>
    <w:rsid w:val="00983247"/>
    <w:rsid w:val="009912DB"/>
    <w:rsid w:val="009A525B"/>
    <w:rsid w:val="009D2B18"/>
    <w:rsid w:val="009E7CB2"/>
    <w:rsid w:val="009F00F5"/>
    <w:rsid w:val="009F2753"/>
    <w:rsid w:val="009F7093"/>
    <w:rsid w:val="00A05AF4"/>
    <w:rsid w:val="00A12E53"/>
    <w:rsid w:val="00A465E6"/>
    <w:rsid w:val="00A54B62"/>
    <w:rsid w:val="00A577EF"/>
    <w:rsid w:val="00AB6D11"/>
    <w:rsid w:val="00AC7002"/>
    <w:rsid w:val="00AD56A7"/>
    <w:rsid w:val="00AD599C"/>
    <w:rsid w:val="00AF3032"/>
    <w:rsid w:val="00B10423"/>
    <w:rsid w:val="00B13E81"/>
    <w:rsid w:val="00B77432"/>
    <w:rsid w:val="00B829CB"/>
    <w:rsid w:val="00B84B32"/>
    <w:rsid w:val="00BC30C6"/>
    <w:rsid w:val="00BC5E8A"/>
    <w:rsid w:val="00BC633E"/>
    <w:rsid w:val="00BE014F"/>
    <w:rsid w:val="00C13A70"/>
    <w:rsid w:val="00C1756D"/>
    <w:rsid w:val="00C24D3F"/>
    <w:rsid w:val="00C27654"/>
    <w:rsid w:val="00C41D95"/>
    <w:rsid w:val="00C456E5"/>
    <w:rsid w:val="00C46543"/>
    <w:rsid w:val="00C47F7B"/>
    <w:rsid w:val="00C54C7B"/>
    <w:rsid w:val="00C57F1A"/>
    <w:rsid w:val="00C609DF"/>
    <w:rsid w:val="00C800C7"/>
    <w:rsid w:val="00C82990"/>
    <w:rsid w:val="00C87F62"/>
    <w:rsid w:val="00C97954"/>
    <w:rsid w:val="00CB02D4"/>
    <w:rsid w:val="00CB391F"/>
    <w:rsid w:val="00CC08F6"/>
    <w:rsid w:val="00CC3D17"/>
    <w:rsid w:val="00CC3DEB"/>
    <w:rsid w:val="00CC7FDC"/>
    <w:rsid w:val="00CF42EA"/>
    <w:rsid w:val="00D00653"/>
    <w:rsid w:val="00D24EDF"/>
    <w:rsid w:val="00D519E9"/>
    <w:rsid w:val="00D65FE1"/>
    <w:rsid w:val="00D7609F"/>
    <w:rsid w:val="00DA4DE5"/>
    <w:rsid w:val="00DB622B"/>
    <w:rsid w:val="00E435A2"/>
    <w:rsid w:val="00E442AD"/>
    <w:rsid w:val="00E50E4E"/>
    <w:rsid w:val="00E674CE"/>
    <w:rsid w:val="00E93DFD"/>
    <w:rsid w:val="00E97709"/>
    <w:rsid w:val="00EA3679"/>
    <w:rsid w:val="00EB321C"/>
    <w:rsid w:val="00EC061E"/>
    <w:rsid w:val="00EF0BB2"/>
    <w:rsid w:val="00F008F1"/>
    <w:rsid w:val="00F01CDA"/>
    <w:rsid w:val="00F116B6"/>
    <w:rsid w:val="00F12019"/>
    <w:rsid w:val="00F27464"/>
    <w:rsid w:val="00F43552"/>
    <w:rsid w:val="00F43C64"/>
    <w:rsid w:val="00F63EE9"/>
    <w:rsid w:val="00F86B5B"/>
    <w:rsid w:val="00F92129"/>
    <w:rsid w:val="00FA3C6F"/>
    <w:rsid w:val="00FD7F78"/>
    <w:rsid w:val="00FE2FF4"/>
    <w:rsid w:val="00FF7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156D"/>
  <w15:chartTrackingRefBased/>
  <w15:docId w15:val="{3410FCF9-6E3B-4015-8C46-19F2E6028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4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3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A4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4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54F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Mitamura</dc:creator>
  <cp:keywords/>
  <dc:description/>
  <cp:lastModifiedBy>Dave Mitamura</cp:lastModifiedBy>
  <cp:revision>4</cp:revision>
  <cp:lastPrinted>2022-06-22T14:23:00Z</cp:lastPrinted>
  <dcterms:created xsi:type="dcterms:W3CDTF">2022-06-23T14:04:00Z</dcterms:created>
  <dcterms:modified xsi:type="dcterms:W3CDTF">2022-06-23T14:07:00Z</dcterms:modified>
</cp:coreProperties>
</file>